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606" w:type="dxa"/>
        <w:tblLayout w:type="fixed"/>
        <w:tblLook w:val="04A0"/>
      </w:tblPr>
      <w:tblGrid>
        <w:gridCol w:w="534"/>
        <w:gridCol w:w="992"/>
        <w:gridCol w:w="2126"/>
        <w:gridCol w:w="1843"/>
        <w:gridCol w:w="1877"/>
        <w:gridCol w:w="107"/>
        <w:gridCol w:w="2127"/>
      </w:tblGrid>
      <w:tr w:rsidR="001805C0" w:rsidRPr="009E78F4" w:rsidTr="007916B2">
        <w:trPr>
          <w:trHeight w:val="558"/>
        </w:trPr>
        <w:tc>
          <w:tcPr>
            <w:tcW w:w="7372" w:type="dxa"/>
            <w:gridSpan w:val="5"/>
          </w:tcPr>
          <w:p w:rsidR="00C274FD" w:rsidRPr="006A1844" w:rsidRDefault="00186A62" w:rsidP="007916B2">
            <w:pPr>
              <w:spacing w:before="100" w:beforeAutospacing="1" w:after="100" w:afterAutospacing="1"/>
              <w:jc w:val="center"/>
              <w:rPr>
                <w:rFonts w:ascii="ML-TTKarthika" w:hAnsi="ML-TTKarthika"/>
                <w:b/>
                <w:szCs w:val="24"/>
              </w:rPr>
            </w:pPr>
            <w:r>
              <w:rPr>
                <w:rFonts w:ascii="ML-TTKarthika" w:eastAsia="ML-Karthika-Normal" w:hAnsi="ML-TTKarthika" w:cs="Kartika" w:hint="cs"/>
                <w:b/>
                <w:sz w:val="36"/>
                <w:szCs w:val="30"/>
                <w:cs/>
              </w:rPr>
              <w:t>................................</w:t>
            </w:r>
            <w:r w:rsidR="009E1368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 xml:space="preserve"> {</w:t>
            </w:r>
            <w:proofErr w:type="spellStart"/>
            <w:r w:rsidR="009E1368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>Kma</w:t>
            </w:r>
            <w:proofErr w:type="spellEnd"/>
            <w:r w:rsidR="009E1368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>]©</w:t>
            </w:r>
            <w:proofErr w:type="spellStart"/>
            <w:r w:rsidR="009E1368" w:rsidRPr="009E1368">
              <w:rPr>
                <w:rFonts w:ascii="ML-TTKarthika" w:eastAsia="ML-Karthika-Normal" w:hAnsi="ML-TTKarthika" w:cs="ML-Karthika-Normal"/>
                <w:b/>
                <w:sz w:val="36"/>
                <w:szCs w:val="30"/>
              </w:rPr>
              <w:t>mb¯v</w:t>
            </w:r>
            <w:proofErr w:type="spellEnd"/>
            <w:r w:rsidR="009E1368" w:rsidRPr="009E1368">
              <w:rPr>
                <w:rFonts w:ascii="ML-TTKarthika" w:hAnsi="ML-TTKarthika"/>
                <w:b/>
                <w:szCs w:val="24"/>
              </w:rPr>
              <w:t xml:space="preserve"> </w:t>
            </w:r>
          </w:p>
        </w:tc>
        <w:tc>
          <w:tcPr>
            <w:tcW w:w="2234" w:type="dxa"/>
            <w:gridSpan w:val="2"/>
          </w:tcPr>
          <w:p w:rsidR="001805C0" w:rsidRPr="00EF6AC0" w:rsidRDefault="009E1368" w:rsidP="00A84DE7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ile no</w:t>
            </w:r>
            <w:r w:rsidR="001805C0" w:rsidRPr="00EF6AC0">
              <w:rPr>
                <w:rFonts w:cstheme="minorHAnsi"/>
                <w:b/>
                <w:bCs/>
                <w:sz w:val="24"/>
                <w:szCs w:val="24"/>
              </w:rPr>
              <w:t>. ISO/TR/0</w:t>
            </w: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</w:tr>
      <w:tr w:rsidR="001805C0" w:rsidRPr="00EC703C" w:rsidTr="00A84DE7">
        <w:tc>
          <w:tcPr>
            <w:tcW w:w="9606" w:type="dxa"/>
            <w:gridSpan w:val="7"/>
          </w:tcPr>
          <w:p w:rsidR="001805C0" w:rsidRPr="00186A62" w:rsidRDefault="000470F0" w:rsidP="000470F0">
            <w:pPr>
              <w:spacing w:before="120" w:after="120"/>
              <w:jc w:val="center"/>
              <w:rPr>
                <w:rFonts w:cs="Kartika"/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8"/>
                <w:szCs w:val="28"/>
              </w:rPr>
              <w:t xml:space="preserve">ANNUAL </w:t>
            </w:r>
            <w:r w:rsidR="006A1844">
              <w:rPr>
                <w:b/>
                <w:bCs/>
                <w:sz w:val="28"/>
                <w:szCs w:val="28"/>
              </w:rPr>
              <w:t xml:space="preserve">TRAINING PLAN </w:t>
            </w:r>
            <w:r w:rsidR="00186A62" w:rsidRPr="00186A6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0</w:t>
            </w:r>
            <w:proofErr w:type="spellStart"/>
            <w:r w:rsidR="00186A62" w:rsidRPr="00186A62">
              <w:rPr>
                <w:rFonts w:ascii="Times New Roman" w:hAnsi="Times New Roman" w:cs="Times New Roman"/>
                <w:b/>
                <w:bCs/>
                <w:sz w:val="28"/>
                <w:szCs w:val="28"/>
                <w:cs/>
              </w:rPr>
              <w:t>20</w:t>
            </w:r>
            <w:proofErr w:type="spellEnd"/>
            <w:r w:rsidR="00186A62" w:rsidRPr="00186A62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IN"/>
              </w:rPr>
              <w:t>-21</w:t>
            </w:r>
          </w:p>
        </w:tc>
      </w:tr>
      <w:tr w:rsidR="001805C0" w:rsidRPr="00EA3663" w:rsidTr="0065332A">
        <w:tc>
          <w:tcPr>
            <w:tcW w:w="534" w:type="dxa"/>
          </w:tcPr>
          <w:p w:rsidR="001805C0" w:rsidRPr="0051088E" w:rsidRDefault="001805C0" w:rsidP="00A84DE7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br w:type="page"/>
              <w:t>{I.\w</w:t>
            </w:r>
          </w:p>
        </w:tc>
        <w:tc>
          <w:tcPr>
            <w:tcW w:w="992" w:type="dxa"/>
          </w:tcPr>
          <w:p w:rsidR="001B2B60" w:rsidRDefault="001B2B60" w:rsidP="001B2B60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ML-TTKarthika" w:hAnsi="ML-TTKarthika"/>
                <w:b/>
                <w:bCs/>
                <w:sz w:val="24"/>
                <w:szCs w:val="24"/>
              </w:rPr>
              <w:t>Xo¿Xn</w:t>
            </w:r>
            <w:proofErr w:type="spellEnd"/>
            <w:r>
              <w:rPr>
                <w:rFonts w:ascii="ML-TTKarthika" w:hAnsi="ML-TTKarthika"/>
                <w:b/>
                <w:bCs/>
                <w:sz w:val="24"/>
                <w:szCs w:val="24"/>
              </w:rPr>
              <w:t xml:space="preserve"> </w:t>
            </w:r>
          </w:p>
          <w:p w:rsidR="001805C0" w:rsidRPr="0051088E" w:rsidRDefault="001805C0" w:rsidP="00A84DE7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:rsidR="001805C0" w:rsidRPr="006A1844" w:rsidRDefault="0065332A" w:rsidP="0065332A">
            <w:pPr>
              <w:rPr>
                <w:rFonts w:ascii="ML-TTKarthika" w:hAnsi="ML-TTKarthika"/>
                <w:b/>
                <w:bCs/>
              </w:rPr>
            </w:pP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-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io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-e-\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hn</w:t>
            </w:r>
            <w:r w:rsidRPr="006A1844">
              <w:rPr>
                <w:rFonts w:ascii="ML-TTKarthika" w:eastAsia="ML-Karthika-Normal" w:hAnsi="ML-TTKarthika" w:cs="ML-Karthika-Normal"/>
                <w:b/>
                <w:bCs/>
                <w:sz w:val="24"/>
                <w:szCs w:val="24"/>
              </w:rPr>
              <w:t>j</w:t>
            </w: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bw</w:t>
            </w:r>
            <w:proofErr w:type="spellEnd"/>
          </w:p>
        </w:tc>
        <w:tc>
          <w:tcPr>
            <w:tcW w:w="1843" w:type="dxa"/>
          </w:tcPr>
          <w:p w:rsidR="004753B0" w:rsidRPr="006A1844" w:rsidRDefault="004753B0" w:rsidP="001A6C10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]cn-io-eI³</w:t>
            </w:r>
            <w:r w:rsidR="001A6C10"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1984" w:type="dxa"/>
            <w:gridSpan w:val="2"/>
          </w:tcPr>
          <w:p w:rsidR="001805C0" w:rsidRPr="006A1844" w:rsidRDefault="006A1844" w:rsidP="006A1844">
            <w:pPr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-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io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 xml:space="preserve">-e\ </w:t>
            </w:r>
            <w:proofErr w:type="spellStart"/>
            <w:r w:rsidRPr="006A1844">
              <w:rPr>
                <w:rFonts w:ascii="ML-TTKarthika" w:eastAsia="ML-Karthika-Normal" w:hAnsi="ML-TTKarthika" w:cs="ML-Karthika-Normal"/>
                <w:b/>
                <w:bCs/>
                <w:sz w:val="24"/>
                <w:szCs w:val="24"/>
              </w:rPr>
              <w:t>ka</w:t>
            </w: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bw</w:t>
            </w:r>
            <w:proofErr w:type="spellEnd"/>
          </w:p>
        </w:tc>
        <w:tc>
          <w:tcPr>
            <w:tcW w:w="2127" w:type="dxa"/>
          </w:tcPr>
          <w:p w:rsidR="0065332A" w:rsidRDefault="006A1844" w:rsidP="0065332A">
            <w:pPr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-</w:t>
            </w:r>
            <w:proofErr w:type="spellStart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io</w:t>
            </w:r>
            <w:proofErr w:type="spellEnd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 xml:space="preserve">-e\ </w:t>
            </w:r>
            <w:r w:rsidR="0065332A"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="0065332A"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="0065332A"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-]</w:t>
            </w:r>
            <w:proofErr w:type="spellStart"/>
            <w:r w:rsidR="0065332A"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mSn</w:t>
            </w:r>
            <w:proofErr w:type="spellEnd"/>
          </w:p>
          <w:p w:rsidR="001805C0" w:rsidRPr="0051088E" w:rsidRDefault="001805C0" w:rsidP="00A84DE7">
            <w:pPr>
              <w:rPr>
                <w:rFonts w:ascii="ML-TTKarthika" w:hAnsi="ML-TTKarthika"/>
                <w:b/>
                <w:bCs/>
                <w:sz w:val="24"/>
                <w:szCs w:val="24"/>
              </w:rPr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1805C0" w:rsidTr="0065332A">
        <w:tc>
          <w:tcPr>
            <w:tcW w:w="534" w:type="dxa"/>
          </w:tcPr>
          <w:p w:rsidR="001805C0" w:rsidRDefault="001805C0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6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843" w:type="dxa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1805C0" w:rsidRDefault="001805C0" w:rsidP="00A84DE7">
            <w:pPr>
              <w:spacing w:line="480" w:lineRule="auto"/>
            </w:pPr>
          </w:p>
        </w:tc>
        <w:tc>
          <w:tcPr>
            <w:tcW w:w="2127" w:type="dxa"/>
          </w:tcPr>
          <w:p w:rsidR="001805C0" w:rsidRDefault="001805C0" w:rsidP="00A84DE7">
            <w:pPr>
              <w:spacing w:line="480" w:lineRule="auto"/>
            </w:pPr>
          </w:p>
        </w:tc>
      </w:tr>
      <w:tr w:rsidR="00C274FD" w:rsidTr="0065332A">
        <w:tc>
          <w:tcPr>
            <w:tcW w:w="534" w:type="dxa"/>
          </w:tcPr>
          <w:p w:rsidR="00C274FD" w:rsidRDefault="00C274FD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2126" w:type="dxa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1843" w:type="dxa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2127" w:type="dxa"/>
          </w:tcPr>
          <w:p w:rsidR="00C274FD" w:rsidRDefault="00C274FD" w:rsidP="00A84DE7">
            <w:pPr>
              <w:spacing w:line="480" w:lineRule="auto"/>
            </w:pPr>
          </w:p>
        </w:tc>
      </w:tr>
      <w:tr w:rsidR="00C274FD" w:rsidTr="0065332A">
        <w:tc>
          <w:tcPr>
            <w:tcW w:w="534" w:type="dxa"/>
          </w:tcPr>
          <w:p w:rsidR="00C274FD" w:rsidRDefault="00C274FD" w:rsidP="00C274FD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2126" w:type="dxa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1843" w:type="dxa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1984" w:type="dxa"/>
            <w:gridSpan w:val="2"/>
          </w:tcPr>
          <w:p w:rsidR="00C274FD" w:rsidRDefault="00C274FD" w:rsidP="00A84DE7">
            <w:pPr>
              <w:spacing w:line="480" w:lineRule="auto"/>
            </w:pPr>
          </w:p>
        </w:tc>
        <w:tc>
          <w:tcPr>
            <w:tcW w:w="2127" w:type="dxa"/>
          </w:tcPr>
          <w:p w:rsidR="00C274FD" w:rsidRDefault="00C274FD" w:rsidP="00A84DE7">
            <w:pPr>
              <w:spacing w:line="480" w:lineRule="auto"/>
            </w:pPr>
          </w:p>
        </w:tc>
      </w:tr>
      <w:tr w:rsidR="001805C0" w:rsidRPr="001C3F71" w:rsidTr="00A84DE7">
        <w:tc>
          <w:tcPr>
            <w:tcW w:w="9606" w:type="dxa"/>
            <w:gridSpan w:val="7"/>
          </w:tcPr>
          <w:p w:rsidR="001805C0" w:rsidRDefault="001805C0" w:rsidP="00A84DE7">
            <w:pPr>
              <w:spacing w:line="360" w:lineRule="auto"/>
              <w:rPr>
                <w:rFonts w:ascii="ML-TTKarthika" w:hAnsi="ML-TTKarthika"/>
              </w:rPr>
            </w:pPr>
          </w:p>
          <w:p w:rsidR="00C274FD" w:rsidRPr="00C274FD" w:rsidRDefault="001805C0" w:rsidP="00C274FD">
            <w:pPr>
              <w:spacing w:line="360" w:lineRule="auto"/>
              <w:rPr>
                <w:rFonts w:ascii="ML-TTKarthika" w:hAnsi="ML-TTKarthika"/>
                <w:b/>
                <w:bCs/>
              </w:rPr>
            </w:pPr>
            <w:proofErr w:type="spellStart"/>
            <w:r w:rsidRPr="00C274FD">
              <w:rPr>
                <w:rFonts w:ascii="ML-TTKarthika" w:hAnsi="ML-TTKarthika"/>
                <w:b/>
                <w:bCs/>
              </w:rPr>
              <w:t>X¿m</w:t>
            </w:r>
            <w:proofErr w:type="spellEnd"/>
            <w:r w:rsidRPr="00C274FD">
              <w:rPr>
                <w:rFonts w:ascii="ML-TTKarthika" w:hAnsi="ML-TTKarthika"/>
                <w:b/>
                <w:bCs/>
              </w:rPr>
              <w:t>-dm-¡n-</w:t>
            </w:r>
            <w:proofErr w:type="spellStart"/>
            <w:r w:rsidRPr="00C274FD">
              <w:rPr>
                <w:rFonts w:ascii="ML-TTKarthika" w:hAnsi="ML-TTKarthika"/>
                <w:b/>
                <w:bCs/>
              </w:rPr>
              <w:t>bXv</w:t>
            </w:r>
            <w:proofErr w:type="spellEnd"/>
            <w:r w:rsidRPr="00C274FD">
              <w:rPr>
                <w:rFonts w:ascii="ML-TTKarthika" w:hAnsi="ML-TTKarthika"/>
                <w:b/>
                <w:bCs/>
              </w:rPr>
              <w:t xml:space="preserve"> :      </w:t>
            </w:r>
            <w:r w:rsidR="00C274FD" w:rsidRPr="00C274FD">
              <w:rPr>
                <w:rFonts w:ascii="ML-TTKarthika" w:hAnsi="ML-TTKarthika"/>
                <w:b/>
                <w:bCs/>
              </w:rPr>
              <w:t xml:space="preserve">                                                 </w:t>
            </w:r>
            <w:r w:rsidRPr="00C274FD">
              <w:rPr>
                <w:rFonts w:ascii="ML-TTKarthika" w:hAnsi="ML-TTKarthika"/>
                <w:b/>
                <w:bCs/>
              </w:rPr>
              <w:t xml:space="preserve">  </w:t>
            </w:r>
            <w:proofErr w:type="spellStart"/>
            <w:r w:rsidR="00C274FD" w:rsidRPr="00C274FD">
              <w:rPr>
                <w:rFonts w:ascii="ML-TTKarthika" w:hAnsi="ML-TTKarthika"/>
                <w:b/>
                <w:bCs/>
              </w:rPr>
              <w:t>AwKo</w:t>
            </w:r>
            <w:proofErr w:type="spellEnd"/>
            <w:r w:rsidR="00C274FD" w:rsidRPr="00C274FD">
              <w:rPr>
                <w:rFonts w:ascii="ML-TTKarthika" w:hAnsi="ML-TTKarthika"/>
                <w:b/>
                <w:bCs/>
              </w:rPr>
              <w:t>-I-</w:t>
            </w:r>
            <w:proofErr w:type="spellStart"/>
            <w:r w:rsidR="00C274FD" w:rsidRPr="00C274FD">
              <w:rPr>
                <w:rFonts w:ascii="ML-TTKarthika" w:hAnsi="ML-TTKarthika"/>
                <w:b/>
                <w:bCs/>
              </w:rPr>
              <w:t>cn</w:t>
            </w:r>
            <w:proofErr w:type="spellEnd"/>
            <w:r w:rsidR="00C274FD" w:rsidRPr="00C274FD">
              <w:rPr>
                <w:rFonts w:ascii="ML-TTKarthika" w:hAnsi="ML-TTKarthika"/>
                <w:b/>
                <w:bCs/>
              </w:rPr>
              <w:t xml:space="preserve">-¨Xv :                                                   </w:t>
            </w:r>
          </w:p>
          <w:p w:rsidR="001805C0" w:rsidRPr="001C3F71" w:rsidRDefault="001805C0" w:rsidP="00C274FD">
            <w:pPr>
              <w:spacing w:line="360" w:lineRule="auto"/>
              <w:rPr>
                <w:rFonts w:ascii="ML-TTKarthika" w:hAnsi="ML-TTKarthika"/>
              </w:rPr>
            </w:pPr>
            <w:r w:rsidRPr="001C3F71">
              <w:rPr>
                <w:rFonts w:ascii="ML-TTKarthika" w:hAnsi="ML-TTKarthika"/>
              </w:rPr>
              <w:t xml:space="preserve">                                    </w:t>
            </w:r>
          </w:p>
        </w:tc>
      </w:tr>
    </w:tbl>
    <w:p w:rsidR="00526564" w:rsidRDefault="00526564"/>
    <w:tbl>
      <w:tblPr>
        <w:tblStyle w:val="TableGrid"/>
        <w:tblW w:w="9606" w:type="dxa"/>
        <w:tblLayout w:type="fixed"/>
        <w:tblLook w:val="04A0"/>
      </w:tblPr>
      <w:tblGrid>
        <w:gridCol w:w="534"/>
        <w:gridCol w:w="992"/>
        <w:gridCol w:w="2126"/>
        <w:gridCol w:w="1843"/>
        <w:gridCol w:w="1984"/>
        <w:gridCol w:w="2127"/>
      </w:tblGrid>
      <w:tr w:rsidR="007916B2" w:rsidRPr="0051088E" w:rsidTr="007E3A06">
        <w:tc>
          <w:tcPr>
            <w:tcW w:w="534" w:type="dxa"/>
          </w:tcPr>
          <w:p w:rsidR="007916B2" w:rsidRPr="0051088E" w:rsidRDefault="007916B2" w:rsidP="007E3A06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lastRenderedPageBreak/>
              <w:br w:type="page"/>
              <w:t>{I.\w</w:t>
            </w:r>
          </w:p>
        </w:tc>
        <w:tc>
          <w:tcPr>
            <w:tcW w:w="992" w:type="dxa"/>
          </w:tcPr>
          <w:p w:rsidR="007916B2" w:rsidRDefault="007916B2" w:rsidP="007E3A06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ML-TTKarthika" w:hAnsi="ML-TTKarthika"/>
                <w:b/>
                <w:bCs/>
                <w:sz w:val="24"/>
                <w:szCs w:val="24"/>
              </w:rPr>
              <w:t>Xo¿Xn</w:t>
            </w:r>
            <w:proofErr w:type="spellEnd"/>
            <w:r>
              <w:rPr>
                <w:rFonts w:ascii="ML-TTKarthika" w:hAnsi="ML-TTKarthika"/>
                <w:b/>
                <w:bCs/>
                <w:sz w:val="24"/>
                <w:szCs w:val="24"/>
              </w:rPr>
              <w:t xml:space="preserve"> </w:t>
            </w:r>
          </w:p>
          <w:p w:rsidR="007916B2" w:rsidRPr="0051088E" w:rsidRDefault="007916B2" w:rsidP="007E3A06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:rsidR="007916B2" w:rsidRPr="006A1844" w:rsidRDefault="007916B2" w:rsidP="007E3A06">
            <w:pPr>
              <w:rPr>
                <w:rFonts w:ascii="ML-TTKarthika" w:hAnsi="ML-TTKarthika"/>
                <w:b/>
                <w:bCs/>
              </w:rPr>
            </w:pP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-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io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-e-\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hn</w:t>
            </w:r>
            <w:r w:rsidRPr="006A1844">
              <w:rPr>
                <w:rFonts w:ascii="ML-TTKarthika" w:eastAsia="ML-Karthika-Normal" w:hAnsi="ML-TTKarthika" w:cs="ML-Karthika-Normal"/>
                <w:b/>
                <w:bCs/>
                <w:sz w:val="24"/>
                <w:szCs w:val="24"/>
              </w:rPr>
              <w:t>j</w:t>
            </w: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bw</w:t>
            </w:r>
            <w:proofErr w:type="spellEnd"/>
          </w:p>
        </w:tc>
        <w:tc>
          <w:tcPr>
            <w:tcW w:w="1843" w:type="dxa"/>
          </w:tcPr>
          <w:p w:rsidR="007916B2" w:rsidRPr="006A1844" w:rsidRDefault="007916B2" w:rsidP="007E3A06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]cn-io-eI³v</w:t>
            </w:r>
          </w:p>
        </w:tc>
        <w:tc>
          <w:tcPr>
            <w:tcW w:w="1984" w:type="dxa"/>
          </w:tcPr>
          <w:p w:rsidR="007916B2" w:rsidRPr="006A1844" w:rsidRDefault="007916B2" w:rsidP="007E3A06">
            <w:pPr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-</w:t>
            </w:r>
            <w:proofErr w:type="spellStart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io</w:t>
            </w:r>
            <w:proofErr w:type="spellEnd"/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 xml:space="preserve">-e\ </w:t>
            </w:r>
            <w:proofErr w:type="spellStart"/>
            <w:r w:rsidRPr="006A1844">
              <w:rPr>
                <w:rFonts w:ascii="ML-TTKarthika" w:eastAsia="ML-Karthika-Normal" w:hAnsi="ML-TTKarthika" w:cs="ML-Karthika-Normal"/>
                <w:b/>
                <w:bCs/>
                <w:sz w:val="24"/>
                <w:szCs w:val="24"/>
              </w:rPr>
              <w:t>ka</w:t>
            </w:r>
            <w:r w:rsidRPr="006A1844">
              <w:rPr>
                <w:rFonts w:ascii="ML-TTKarthika" w:hAnsi="ML-TTKarthika"/>
                <w:b/>
                <w:bCs/>
                <w:sz w:val="24"/>
                <w:szCs w:val="24"/>
              </w:rPr>
              <w:t>bw</w:t>
            </w:r>
            <w:proofErr w:type="spellEnd"/>
          </w:p>
        </w:tc>
        <w:tc>
          <w:tcPr>
            <w:tcW w:w="2127" w:type="dxa"/>
          </w:tcPr>
          <w:p w:rsidR="007916B2" w:rsidRDefault="007916B2" w:rsidP="007E3A06">
            <w:pPr>
              <w:rPr>
                <w:rFonts w:ascii="ML-TTKarthika" w:hAnsi="ML-TTKarthika"/>
                <w:b/>
                <w:bCs/>
                <w:sz w:val="24"/>
                <w:szCs w:val="24"/>
              </w:rPr>
            </w:pPr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-</w:t>
            </w:r>
            <w:proofErr w:type="spellStart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io</w:t>
            </w:r>
            <w:proofErr w:type="spellEnd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-e\ ]</w:t>
            </w:r>
            <w:proofErr w:type="spellStart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cn</w:t>
            </w:r>
            <w:proofErr w:type="spellEnd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-]</w:t>
            </w:r>
            <w:proofErr w:type="spellStart"/>
            <w:r w:rsidRPr="0051088E">
              <w:rPr>
                <w:rFonts w:ascii="ML-TTKarthika" w:hAnsi="ML-TTKarthika"/>
                <w:b/>
                <w:bCs/>
                <w:sz w:val="24"/>
                <w:szCs w:val="24"/>
              </w:rPr>
              <w:t>mSn</w:t>
            </w:r>
            <w:proofErr w:type="spellEnd"/>
          </w:p>
          <w:p w:rsidR="007916B2" w:rsidRPr="0051088E" w:rsidRDefault="007916B2" w:rsidP="007E3A06">
            <w:pPr>
              <w:rPr>
                <w:rFonts w:ascii="ML-TTKarthika" w:hAnsi="ML-TTKarthika"/>
                <w:b/>
                <w:bCs/>
                <w:sz w:val="24"/>
                <w:szCs w:val="24"/>
              </w:rPr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Tr="007E3A06">
        <w:tc>
          <w:tcPr>
            <w:tcW w:w="534" w:type="dxa"/>
          </w:tcPr>
          <w:p w:rsidR="007916B2" w:rsidRDefault="007916B2" w:rsidP="007E3A06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</w:p>
        </w:tc>
        <w:tc>
          <w:tcPr>
            <w:tcW w:w="992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6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843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1984" w:type="dxa"/>
          </w:tcPr>
          <w:p w:rsidR="007916B2" w:rsidRDefault="007916B2" w:rsidP="007E3A06">
            <w:pPr>
              <w:spacing w:line="480" w:lineRule="auto"/>
            </w:pPr>
          </w:p>
        </w:tc>
        <w:tc>
          <w:tcPr>
            <w:tcW w:w="2127" w:type="dxa"/>
          </w:tcPr>
          <w:p w:rsidR="007916B2" w:rsidRDefault="007916B2" w:rsidP="007E3A06">
            <w:pPr>
              <w:spacing w:line="480" w:lineRule="auto"/>
            </w:pPr>
          </w:p>
        </w:tc>
      </w:tr>
      <w:tr w:rsidR="007916B2" w:rsidRPr="001C3F71" w:rsidTr="007E3A06">
        <w:tc>
          <w:tcPr>
            <w:tcW w:w="9606" w:type="dxa"/>
            <w:gridSpan w:val="6"/>
          </w:tcPr>
          <w:p w:rsidR="007916B2" w:rsidRDefault="007916B2" w:rsidP="007E3A06">
            <w:pPr>
              <w:spacing w:line="360" w:lineRule="auto"/>
              <w:rPr>
                <w:rFonts w:ascii="ML-TTKarthika" w:hAnsi="ML-TTKarthika"/>
              </w:rPr>
            </w:pPr>
          </w:p>
          <w:p w:rsidR="007916B2" w:rsidRPr="00C274FD" w:rsidRDefault="007916B2" w:rsidP="007E3A06">
            <w:pPr>
              <w:spacing w:line="360" w:lineRule="auto"/>
              <w:rPr>
                <w:rFonts w:ascii="ML-TTKarthika" w:hAnsi="ML-TTKarthika"/>
                <w:b/>
                <w:bCs/>
              </w:rPr>
            </w:pPr>
            <w:proofErr w:type="spellStart"/>
            <w:r w:rsidRPr="00C274FD">
              <w:rPr>
                <w:rFonts w:ascii="ML-TTKarthika" w:hAnsi="ML-TTKarthika"/>
                <w:b/>
                <w:bCs/>
              </w:rPr>
              <w:t>X¿m</w:t>
            </w:r>
            <w:proofErr w:type="spellEnd"/>
            <w:r w:rsidRPr="00C274FD">
              <w:rPr>
                <w:rFonts w:ascii="ML-TTKarthika" w:hAnsi="ML-TTKarthika"/>
                <w:b/>
                <w:bCs/>
              </w:rPr>
              <w:t>-dm-¡n-</w:t>
            </w:r>
            <w:proofErr w:type="spellStart"/>
            <w:r w:rsidRPr="00C274FD">
              <w:rPr>
                <w:rFonts w:ascii="ML-TTKarthika" w:hAnsi="ML-TTKarthika"/>
                <w:b/>
                <w:bCs/>
              </w:rPr>
              <w:t>bXv</w:t>
            </w:r>
            <w:proofErr w:type="spellEnd"/>
            <w:r w:rsidRPr="00C274FD">
              <w:rPr>
                <w:rFonts w:ascii="ML-TTKarthika" w:hAnsi="ML-TTKarthika"/>
                <w:b/>
                <w:bCs/>
              </w:rPr>
              <w:t xml:space="preserve"> :                                                         </w:t>
            </w:r>
            <w:proofErr w:type="spellStart"/>
            <w:r w:rsidRPr="00C274FD">
              <w:rPr>
                <w:rFonts w:ascii="ML-TTKarthika" w:hAnsi="ML-TTKarthika"/>
                <w:b/>
                <w:bCs/>
              </w:rPr>
              <w:t>AwKo</w:t>
            </w:r>
            <w:proofErr w:type="spellEnd"/>
            <w:r w:rsidRPr="00C274FD">
              <w:rPr>
                <w:rFonts w:ascii="ML-TTKarthika" w:hAnsi="ML-TTKarthika"/>
                <w:b/>
                <w:bCs/>
              </w:rPr>
              <w:t>-I-</w:t>
            </w:r>
            <w:proofErr w:type="spellStart"/>
            <w:r w:rsidRPr="00C274FD">
              <w:rPr>
                <w:rFonts w:ascii="ML-TTKarthika" w:hAnsi="ML-TTKarthika"/>
                <w:b/>
                <w:bCs/>
              </w:rPr>
              <w:t>cn</w:t>
            </w:r>
            <w:proofErr w:type="spellEnd"/>
            <w:r w:rsidRPr="00C274FD">
              <w:rPr>
                <w:rFonts w:ascii="ML-TTKarthika" w:hAnsi="ML-TTKarthika"/>
                <w:b/>
                <w:bCs/>
              </w:rPr>
              <w:t xml:space="preserve">-¨Xv :                                                   </w:t>
            </w:r>
          </w:p>
          <w:p w:rsidR="007916B2" w:rsidRPr="001C3F71" w:rsidRDefault="007916B2" w:rsidP="007E3A06">
            <w:pPr>
              <w:spacing w:line="360" w:lineRule="auto"/>
              <w:rPr>
                <w:rFonts w:ascii="ML-TTKarthika" w:hAnsi="ML-TTKarthika"/>
              </w:rPr>
            </w:pPr>
            <w:r w:rsidRPr="001C3F71">
              <w:rPr>
                <w:rFonts w:ascii="ML-TTKarthika" w:hAnsi="ML-TTKarthika"/>
              </w:rPr>
              <w:t xml:space="preserve">                                    </w:t>
            </w:r>
          </w:p>
        </w:tc>
      </w:tr>
    </w:tbl>
    <w:p w:rsidR="007916B2" w:rsidRDefault="007916B2"/>
    <w:sectPr w:rsidR="007916B2" w:rsidSect="005265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618B" w:rsidRDefault="00BB618B" w:rsidP="000470F0">
      <w:pPr>
        <w:spacing w:after="0" w:line="240" w:lineRule="auto"/>
      </w:pPr>
      <w:r>
        <w:separator/>
      </w:r>
    </w:p>
  </w:endnote>
  <w:endnote w:type="continuationSeparator" w:id="0">
    <w:p w:rsidR="00BB618B" w:rsidRDefault="00BB618B" w:rsidP="00047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Karthika-Normal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0F0" w:rsidRDefault="000470F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0F0" w:rsidRDefault="000470F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0F0" w:rsidRDefault="000470F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618B" w:rsidRDefault="00BB618B" w:rsidP="000470F0">
      <w:pPr>
        <w:spacing w:after="0" w:line="240" w:lineRule="auto"/>
      </w:pPr>
      <w:r>
        <w:separator/>
      </w:r>
    </w:p>
  </w:footnote>
  <w:footnote w:type="continuationSeparator" w:id="0">
    <w:p w:rsidR="00BB618B" w:rsidRDefault="00BB618B" w:rsidP="00047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0F0" w:rsidRDefault="000470F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20641" o:spid="_x0000_s6146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0F0" w:rsidRDefault="000470F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20642" o:spid="_x0000_s6147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0F0" w:rsidRDefault="000470F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20640" o:spid="_x0000_s6145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B43528"/>
    <w:multiLevelType w:val="hybridMultilevel"/>
    <w:tmpl w:val="042EAC3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7170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LMwMjM3MDK2MDOwNDVT0lEKTi0uzszPAykwrgUARNsXeiwAAAA="/>
  </w:docVars>
  <w:rsids>
    <w:rsidRoot w:val="001805C0"/>
    <w:rsid w:val="00004227"/>
    <w:rsid w:val="0000592D"/>
    <w:rsid w:val="00007261"/>
    <w:rsid w:val="00011008"/>
    <w:rsid w:val="00011BF5"/>
    <w:rsid w:val="00013C76"/>
    <w:rsid w:val="00014B20"/>
    <w:rsid w:val="00014E04"/>
    <w:rsid w:val="000217EA"/>
    <w:rsid w:val="00030CEF"/>
    <w:rsid w:val="00032016"/>
    <w:rsid w:val="000321F0"/>
    <w:rsid w:val="00033FE4"/>
    <w:rsid w:val="000360BB"/>
    <w:rsid w:val="00037A5D"/>
    <w:rsid w:val="000401FC"/>
    <w:rsid w:val="00044323"/>
    <w:rsid w:val="000470F0"/>
    <w:rsid w:val="000510AA"/>
    <w:rsid w:val="000526C3"/>
    <w:rsid w:val="0005314C"/>
    <w:rsid w:val="00055713"/>
    <w:rsid w:val="000615CF"/>
    <w:rsid w:val="00064D28"/>
    <w:rsid w:val="00070F8F"/>
    <w:rsid w:val="00072B4E"/>
    <w:rsid w:val="000747DF"/>
    <w:rsid w:val="00075EA0"/>
    <w:rsid w:val="00080883"/>
    <w:rsid w:val="000839E6"/>
    <w:rsid w:val="00083E1F"/>
    <w:rsid w:val="00084128"/>
    <w:rsid w:val="00090D58"/>
    <w:rsid w:val="0009305F"/>
    <w:rsid w:val="00095948"/>
    <w:rsid w:val="000A050A"/>
    <w:rsid w:val="000A08FF"/>
    <w:rsid w:val="000A5A36"/>
    <w:rsid w:val="000B1BD2"/>
    <w:rsid w:val="000B4376"/>
    <w:rsid w:val="000B5521"/>
    <w:rsid w:val="000B6386"/>
    <w:rsid w:val="000B649C"/>
    <w:rsid w:val="000B6BC5"/>
    <w:rsid w:val="000C6048"/>
    <w:rsid w:val="000D1D32"/>
    <w:rsid w:val="000D44E2"/>
    <w:rsid w:val="000D4D45"/>
    <w:rsid w:val="000E06AA"/>
    <w:rsid w:val="000E1896"/>
    <w:rsid w:val="000E3DF6"/>
    <w:rsid w:val="000E3E52"/>
    <w:rsid w:val="000E6B6F"/>
    <w:rsid w:val="000E73DE"/>
    <w:rsid w:val="000F10E6"/>
    <w:rsid w:val="000F2978"/>
    <w:rsid w:val="000F5BF7"/>
    <w:rsid w:val="000F6905"/>
    <w:rsid w:val="000F7132"/>
    <w:rsid w:val="00100A0A"/>
    <w:rsid w:val="00100D59"/>
    <w:rsid w:val="00103C41"/>
    <w:rsid w:val="00111BAD"/>
    <w:rsid w:val="00126F91"/>
    <w:rsid w:val="001277D7"/>
    <w:rsid w:val="00127BB0"/>
    <w:rsid w:val="00136913"/>
    <w:rsid w:val="00140ADF"/>
    <w:rsid w:val="00141181"/>
    <w:rsid w:val="0014123F"/>
    <w:rsid w:val="0014619B"/>
    <w:rsid w:val="00147D1B"/>
    <w:rsid w:val="00151388"/>
    <w:rsid w:val="001514B4"/>
    <w:rsid w:val="001522A7"/>
    <w:rsid w:val="001526F7"/>
    <w:rsid w:val="00153CC3"/>
    <w:rsid w:val="00153CD7"/>
    <w:rsid w:val="001616C4"/>
    <w:rsid w:val="0016582E"/>
    <w:rsid w:val="00166C23"/>
    <w:rsid w:val="00167905"/>
    <w:rsid w:val="00176A47"/>
    <w:rsid w:val="00180550"/>
    <w:rsid w:val="001805C0"/>
    <w:rsid w:val="00181FEB"/>
    <w:rsid w:val="001840D4"/>
    <w:rsid w:val="00186A62"/>
    <w:rsid w:val="00194F8D"/>
    <w:rsid w:val="00196E9C"/>
    <w:rsid w:val="001A057E"/>
    <w:rsid w:val="001A0D52"/>
    <w:rsid w:val="001A54DA"/>
    <w:rsid w:val="001A6C10"/>
    <w:rsid w:val="001B07A8"/>
    <w:rsid w:val="001B1030"/>
    <w:rsid w:val="001B2B60"/>
    <w:rsid w:val="001B3581"/>
    <w:rsid w:val="001B5242"/>
    <w:rsid w:val="001B6499"/>
    <w:rsid w:val="001C2A93"/>
    <w:rsid w:val="001C36DA"/>
    <w:rsid w:val="001C62FA"/>
    <w:rsid w:val="001C725D"/>
    <w:rsid w:val="001D0F1B"/>
    <w:rsid w:val="001D1173"/>
    <w:rsid w:val="001D7B2A"/>
    <w:rsid w:val="001D7C57"/>
    <w:rsid w:val="001E100B"/>
    <w:rsid w:val="001E5225"/>
    <w:rsid w:val="001F459F"/>
    <w:rsid w:val="00217F8D"/>
    <w:rsid w:val="0022121A"/>
    <w:rsid w:val="00233442"/>
    <w:rsid w:val="00233F81"/>
    <w:rsid w:val="002352E9"/>
    <w:rsid w:val="00236CC5"/>
    <w:rsid w:val="00242721"/>
    <w:rsid w:val="00244567"/>
    <w:rsid w:val="00246EBB"/>
    <w:rsid w:val="002558D2"/>
    <w:rsid w:val="00255E32"/>
    <w:rsid w:val="00255FB9"/>
    <w:rsid w:val="0025661C"/>
    <w:rsid w:val="00256994"/>
    <w:rsid w:val="002618A6"/>
    <w:rsid w:val="00263D35"/>
    <w:rsid w:val="002672B8"/>
    <w:rsid w:val="002672E5"/>
    <w:rsid w:val="00270575"/>
    <w:rsid w:val="002774D1"/>
    <w:rsid w:val="00284049"/>
    <w:rsid w:val="00284711"/>
    <w:rsid w:val="002861CD"/>
    <w:rsid w:val="002904F0"/>
    <w:rsid w:val="00293701"/>
    <w:rsid w:val="002938E5"/>
    <w:rsid w:val="00293A3C"/>
    <w:rsid w:val="0029433A"/>
    <w:rsid w:val="00294DBB"/>
    <w:rsid w:val="00295798"/>
    <w:rsid w:val="00296118"/>
    <w:rsid w:val="002A10F6"/>
    <w:rsid w:val="002B41FE"/>
    <w:rsid w:val="002B54A4"/>
    <w:rsid w:val="002B5829"/>
    <w:rsid w:val="002B7994"/>
    <w:rsid w:val="002B7B1F"/>
    <w:rsid w:val="002C5353"/>
    <w:rsid w:val="002D236A"/>
    <w:rsid w:val="002D6559"/>
    <w:rsid w:val="002E1479"/>
    <w:rsid w:val="002E242B"/>
    <w:rsid w:val="002F36D4"/>
    <w:rsid w:val="002F3BB1"/>
    <w:rsid w:val="00301E9B"/>
    <w:rsid w:val="00303FD7"/>
    <w:rsid w:val="00304FAA"/>
    <w:rsid w:val="00312EEE"/>
    <w:rsid w:val="00314740"/>
    <w:rsid w:val="00317F3F"/>
    <w:rsid w:val="003221B6"/>
    <w:rsid w:val="00322D94"/>
    <w:rsid w:val="0032459E"/>
    <w:rsid w:val="00324C06"/>
    <w:rsid w:val="0032501B"/>
    <w:rsid w:val="0032621B"/>
    <w:rsid w:val="003264A3"/>
    <w:rsid w:val="00330E30"/>
    <w:rsid w:val="00330F56"/>
    <w:rsid w:val="00332D0F"/>
    <w:rsid w:val="00336800"/>
    <w:rsid w:val="00340CC8"/>
    <w:rsid w:val="00343607"/>
    <w:rsid w:val="00346803"/>
    <w:rsid w:val="003558DF"/>
    <w:rsid w:val="0036017A"/>
    <w:rsid w:val="00360828"/>
    <w:rsid w:val="00362F89"/>
    <w:rsid w:val="00363BDA"/>
    <w:rsid w:val="003658AB"/>
    <w:rsid w:val="00366FA0"/>
    <w:rsid w:val="00367078"/>
    <w:rsid w:val="00372163"/>
    <w:rsid w:val="003727D4"/>
    <w:rsid w:val="00380549"/>
    <w:rsid w:val="0038177D"/>
    <w:rsid w:val="00382577"/>
    <w:rsid w:val="00384733"/>
    <w:rsid w:val="00391A2E"/>
    <w:rsid w:val="003968FC"/>
    <w:rsid w:val="00396AD5"/>
    <w:rsid w:val="003A16AB"/>
    <w:rsid w:val="003A5E25"/>
    <w:rsid w:val="003A6680"/>
    <w:rsid w:val="003B0187"/>
    <w:rsid w:val="003B67BA"/>
    <w:rsid w:val="003C0784"/>
    <w:rsid w:val="003C0D55"/>
    <w:rsid w:val="003C7F29"/>
    <w:rsid w:val="003D17FF"/>
    <w:rsid w:val="003D4839"/>
    <w:rsid w:val="003D5638"/>
    <w:rsid w:val="003D5C3F"/>
    <w:rsid w:val="003D66C4"/>
    <w:rsid w:val="003E461F"/>
    <w:rsid w:val="003E6933"/>
    <w:rsid w:val="003E7BB9"/>
    <w:rsid w:val="003F2A89"/>
    <w:rsid w:val="003F61F6"/>
    <w:rsid w:val="00401F7A"/>
    <w:rsid w:val="00414216"/>
    <w:rsid w:val="004147E8"/>
    <w:rsid w:val="0041528B"/>
    <w:rsid w:val="00417F38"/>
    <w:rsid w:val="00421F93"/>
    <w:rsid w:val="00423C5A"/>
    <w:rsid w:val="00426BB2"/>
    <w:rsid w:val="00430C13"/>
    <w:rsid w:val="004328EA"/>
    <w:rsid w:val="004348BF"/>
    <w:rsid w:val="00435C64"/>
    <w:rsid w:val="00452C8B"/>
    <w:rsid w:val="004629D6"/>
    <w:rsid w:val="00462C17"/>
    <w:rsid w:val="00464273"/>
    <w:rsid w:val="004724B0"/>
    <w:rsid w:val="00473283"/>
    <w:rsid w:val="00473FA6"/>
    <w:rsid w:val="004753B0"/>
    <w:rsid w:val="0047636F"/>
    <w:rsid w:val="00481CB0"/>
    <w:rsid w:val="004853F4"/>
    <w:rsid w:val="00485F94"/>
    <w:rsid w:val="00496C7B"/>
    <w:rsid w:val="0049700A"/>
    <w:rsid w:val="004A5A04"/>
    <w:rsid w:val="004A62CA"/>
    <w:rsid w:val="004A6F87"/>
    <w:rsid w:val="004C365B"/>
    <w:rsid w:val="004C3730"/>
    <w:rsid w:val="004C5CA3"/>
    <w:rsid w:val="004C5EC7"/>
    <w:rsid w:val="004C7BFC"/>
    <w:rsid w:val="004D4E29"/>
    <w:rsid w:val="004E2C78"/>
    <w:rsid w:val="004E5438"/>
    <w:rsid w:val="004E5F0F"/>
    <w:rsid w:val="004F19A5"/>
    <w:rsid w:val="004F5044"/>
    <w:rsid w:val="004F5CB2"/>
    <w:rsid w:val="00501C5E"/>
    <w:rsid w:val="0050292E"/>
    <w:rsid w:val="00502F9F"/>
    <w:rsid w:val="00504818"/>
    <w:rsid w:val="00506AA1"/>
    <w:rsid w:val="00512006"/>
    <w:rsid w:val="00512199"/>
    <w:rsid w:val="005127F3"/>
    <w:rsid w:val="00512F93"/>
    <w:rsid w:val="00514B43"/>
    <w:rsid w:val="00514FCE"/>
    <w:rsid w:val="00515696"/>
    <w:rsid w:val="00517F2B"/>
    <w:rsid w:val="005222CB"/>
    <w:rsid w:val="00526564"/>
    <w:rsid w:val="00533136"/>
    <w:rsid w:val="00536B3E"/>
    <w:rsid w:val="0054191B"/>
    <w:rsid w:val="0054233E"/>
    <w:rsid w:val="00547E50"/>
    <w:rsid w:val="00551B27"/>
    <w:rsid w:val="00551F6A"/>
    <w:rsid w:val="00553E23"/>
    <w:rsid w:val="00554532"/>
    <w:rsid w:val="005654C3"/>
    <w:rsid w:val="00565563"/>
    <w:rsid w:val="00567B3F"/>
    <w:rsid w:val="00570C6B"/>
    <w:rsid w:val="00573105"/>
    <w:rsid w:val="005748C2"/>
    <w:rsid w:val="00576EE6"/>
    <w:rsid w:val="00583B21"/>
    <w:rsid w:val="00587616"/>
    <w:rsid w:val="00587961"/>
    <w:rsid w:val="00594540"/>
    <w:rsid w:val="00595959"/>
    <w:rsid w:val="00595AF6"/>
    <w:rsid w:val="00596689"/>
    <w:rsid w:val="00597A17"/>
    <w:rsid w:val="005A128F"/>
    <w:rsid w:val="005A34D0"/>
    <w:rsid w:val="005A4951"/>
    <w:rsid w:val="005A5D7B"/>
    <w:rsid w:val="005B353C"/>
    <w:rsid w:val="005C0180"/>
    <w:rsid w:val="005C2E73"/>
    <w:rsid w:val="005C4155"/>
    <w:rsid w:val="005C4B3C"/>
    <w:rsid w:val="005D2930"/>
    <w:rsid w:val="005D2D47"/>
    <w:rsid w:val="005D548C"/>
    <w:rsid w:val="005D6418"/>
    <w:rsid w:val="005E2D4C"/>
    <w:rsid w:val="005E3261"/>
    <w:rsid w:val="005E419F"/>
    <w:rsid w:val="005F021F"/>
    <w:rsid w:val="005F210F"/>
    <w:rsid w:val="005F7CFE"/>
    <w:rsid w:val="00603E61"/>
    <w:rsid w:val="00606153"/>
    <w:rsid w:val="00607EC6"/>
    <w:rsid w:val="006100FF"/>
    <w:rsid w:val="006132C6"/>
    <w:rsid w:val="00614696"/>
    <w:rsid w:val="006156E6"/>
    <w:rsid w:val="0062067F"/>
    <w:rsid w:val="0062205A"/>
    <w:rsid w:val="00623C6C"/>
    <w:rsid w:val="00624324"/>
    <w:rsid w:val="00626711"/>
    <w:rsid w:val="00630A61"/>
    <w:rsid w:val="00632217"/>
    <w:rsid w:val="006351B7"/>
    <w:rsid w:val="00635676"/>
    <w:rsid w:val="006426CA"/>
    <w:rsid w:val="00644BE7"/>
    <w:rsid w:val="00647146"/>
    <w:rsid w:val="0065284F"/>
    <w:rsid w:val="0065332A"/>
    <w:rsid w:val="00654031"/>
    <w:rsid w:val="00657010"/>
    <w:rsid w:val="006634E3"/>
    <w:rsid w:val="00665EDC"/>
    <w:rsid w:val="006664A5"/>
    <w:rsid w:val="006665B6"/>
    <w:rsid w:val="00670A57"/>
    <w:rsid w:val="00672302"/>
    <w:rsid w:val="00673886"/>
    <w:rsid w:val="0067684B"/>
    <w:rsid w:val="00684154"/>
    <w:rsid w:val="0068524D"/>
    <w:rsid w:val="00687B5F"/>
    <w:rsid w:val="00691C66"/>
    <w:rsid w:val="00695FC5"/>
    <w:rsid w:val="006A0C82"/>
    <w:rsid w:val="006A1844"/>
    <w:rsid w:val="006A64A5"/>
    <w:rsid w:val="006A6FD1"/>
    <w:rsid w:val="006B1A42"/>
    <w:rsid w:val="006B7212"/>
    <w:rsid w:val="006C15FA"/>
    <w:rsid w:val="006C6D2D"/>
    <w:rsid w:val="006D5FD1"/>
    <w:rsid w:val="006E1537"/>
    <w:rsid w:val="006E4329"/>
    <w:rsid w:val="006E442B"/>
    <w:rsid w:val="006E6622"/>
    <w:rsid w:val="006E6916"/>
    <w:rsid w:val="006F3344"/>
    <w:rsid w:val="007061CC"/>
    <w:rsid w:val="00710777"/>
    <w:rsid w:val="007143CE"/>
    <w:rsid w:val="007226B7"/>
    <w:rsid w:val="007230CE"/>
    <w:rsid w:val="0072343B"/>
    <w:rsid w:val="00726712"/>
    <w:rsid w:val="00727143"/>
    <w:rsid w:val="007307A6"/>
    <w:rsid w:val="00732421"/>
    <w:rsid w:val="0073463D"/>
    <w:rsid w:val="007364E7"/>
    <w:rsid w:val="007367DB"/>
    <w:rsid w:val="00750D96"/>
    <w:rsid w:val="00750FD4"/>
    <w:rsid w:val="007516DC"/>
    <w:rsid w:val="00754309"/>
    <w:rsid w:val="0075475C"/>
    <w:rsid w:val="00755A22"/>
    <w:rsid w:val="0076015A"/>
    <w:rsid w:val="007638CE"/>
    <w:rsid w:val="00773E2B"/>
    <w:rsid w:val="00785589"/>
    <w:rsid w:val="007916B2"/>
    <w:rsid w:val="00793891"/>
    <w:rsid w:val="00796908"/>
    <w:rsid w:val="007A091A"/>
    <w:rsid w:val="007A0BDE"/>
    <w:rsid w:val="007A2985"/>
    <w:rsid w:val="007A4163"/>
    <w:rsid w:val="007A5E1D"/>
    <w:rsid w:val="007B56C0"/>
    <w:rsid w:val="007B59FA"/>
    <w:rsid w:val="007C0514"/>
    <w:rsid w:val="007C0729"/>
    <w:rsid w:val="007C5E7F"/>
    <w:rsid w:val="007D02D1"/>
    <w:rsid w:val="007D0540"/>
    <w:rsid w:val="007D0D43"/>
    <w:rsid w:val="007D1A03"/>
    <w:rsid w:val="007D482A"/>
    <w:rsid w:val="007D7A67"/>
    <w:rsid w:val="007E03BB"/>
    <w:rsid w:val="007E070C"/>
    <w:rsid w:val="007E1DBB"/>
    <w:rsid w:val="007E5A81"/>
    <w:rsid w:val="007F1D26"/>
    <w:rsid w:val="007F3B64"/>
    <w:rsid w:val="007F7058"/>
    <w:rsid w:val="007F77A5"/>
    <w:rsid w:val="0080074D"/>
    <w:rsid w:val="00800F72"/>
    <w:rsid w:val="00801061"/>
    <w:rsid w:val="00801818"/>
    <w:rsid w:val="00802C19"/>
    <w:rsid w:val="00804487"/>
    <w:rsid w:val="00810F34"/>
    <w:rsid w:val="00817553"/>
    <w:rsid w:val="00820808"/>
    <w:rsid w:val="00822EB8"/>
    <w:rsid w:val="008250C9"/>
    <w:rsid w:val="0083237B"/>
    <w:rsid w:val="00833376"/>
    <w:rsid w:val="008358BC"/>
    <w:rsid w:val="00836590"/>
    <w:rsid w:val="00840C0F"/>
    <w:rsid w:val="00841A29"/>
    <w:rsid w:val="00843B80"/>
    <w:rsid w:val="0084470B"/>
    <w:rsid w:val="008460EC"/>
    <w:rsid w:val="008474C4"/>
    <w:rsid w:val="0086046E"/>
    <w:rsid w:val="00860FC8"/>
    <w:rsid w:val="00862B51"/>
    <w:rsid w:val="00863040"/>
    <w:rsid w:val="008659ED"/>
    <w:rsid w:val="00866F9A"/>
    <w:rsid w:val="00871E74"/>
    <w:rsid w:val="0087222D"/>
    <w:rsid w:val="00884677"/>
    <w:rsid w:val="008873EA"/>
    <w:rsid w:val="00891C57"/>
    <w:rsid w:val="008A2242"/>
    <w:rsid w:val="008B2A05"/>
    <w:rsid w:val="008B4A7A"/>
    <w:rsid w:val="008C5DFD"/>
    <w:rsid w:val="008C6ED6"/>
    <w:rsid w:val="008D5309"/>
    <w:rsid w:val="008D566D"/>
    <w:rsid w:val="008D63B7"/>
    <w:rsid w:val="008E2F21"/>
    <w:rsid w:val="008E496E"/>
    <w:rsid w:val="008E6B87"/>
    <w:rsid w:val="008F102D"/>
    <w:rsid w:val="008F11F4"/>
    <w:rsid w:val="008F2B3A"/>
    <w:rsid w:val="008F4787"/>
    <w:rsid w:val="008F599A"/>
    <w:rsid w:val="008F6828"/>
    <w:rsid w:val="00901EF3"/>
    <w:rsid w:val="00902BDE"/>
    <w:rsid w:val="00903204"/>
    <w:rsid w:val="00905075"/>
    <w:rsid w:val="00907238"/>
    <w:rsid w:val="00912C52"/>
    <w:rsid w:val="00913EAB"/>
    <w:rsid w:val="00914BB2"/>
    <w:rsid w:val="00914CB7"/>
    <w:rsid w:val="00915085"/>
    <w:rsid w:val="00916C68"/>
    <w:rsid w:val="00922FB5"/>
    <w:rsid w:val="00923E4A"/>
    <w:rsid w:val="0092587B"/>
    <w:rsid w:val="00926154"/>
    <w:rsid w:val="0094303D"/>
    <w:rsid w:val="009478F6"/>
    <w:rsid w:val="00947EB8"/>
    <w:rsid w:val="00950315"/>
    <w:rsid w:val="009514EF"/>
    <w:rsid w:val="009525FF"/>
    <w:rsid w:val="009539F8"/>
    <w:rsid w:val="0095772B"/>
    <w:rsid w:val="00957F44"/>
    <w:rsid w:val="009600B0"/>
    <w:rsid w:val="009659A1"/>
    <w:rsid w:val="0096725C"/>
    <w:rsid w:val="0096793F"/>
    <w:rsid w:val="00970718"/>
    <w:rsid w:val="00973015"/>
    <w:rsid w:val="00977253"/>
    <w:rsid w:val="00982DB7"/>
    <w:rsid w:val="009832D0"/>
    <w:rsid w:val="00985802"/>
    <w:rsid w:val="00986CC0"/>
    <w:rsid w:val="00994851"/>
    <w:rsid w:val="00994AF8"/>
    <w:rsid w:val="0099733E"/>
    <w:rsid w:val="009A03DF"/>
    <w:rsid w:val="009A06C4"/>
    <w:rsid w:val="009A0CA5"/>
    <w:rsid w:val="009B7F89"/>
    <w:rsid w:val="009C040B"/>
    <w:rsid w:val="009C1E6E"/>
    <w:rsid w:val="009C354F"/>
    <w:rsid w:val="009C3AAC"/>
    <w:rsid w:val="009C45EA"/>
    <w:rsid w:val="009C4BBC"/>
    <w:rsid w:val="009C75CF"/>
    <w:rsid w:val="009D1D9A"/>
    <w:rsid w:val="009D7294"/>
    <w:rsid w:val="009E1368"/>
    <w:rsid w:val="009F117A"/>
    <w:rsid w:val="009F1AC4"/>
    <w:rsid w:val="009F1EDB"/>
    <w:rsid w:val="009F336B"/>
    <w:rsid w:val="009F3D1D"/>
    <w:rsid w:val="00A01374"/>
    <w:rsid w:val="00A05B4B"/>
    <w:rsid w:val="00A06113"/>
    <w:rsid w:val="00A100B4"/>
    <w:rsid w:val="00A13438"/>
    <w:rsid w:val="00A15B30"/>
    <w:rsid w:val="00A15C9B"/>
    <w:rsid w:val="00A20215"/>
    <w:rsid w:val="00A2052D"/>
    <w:rsid w:val="00A235E1"/>
    <w:rsid w:val="00A26DA3"/>
    <w:rsid w:val="00A313E4"/>
    <w:rsid w:val="00A371E7"/>
    <w:rsid w:val="00A420CA"/>
    <w:rsid w:val="00A42AFE"/>
    <w:rsid w:val="00A46492"/>
    <w:rsid w:val="00A47E61"/>
    <w:rsid w:val="00A50828"/>
    <w:rsid w:val="00A54158"/>
    <w:rsid w:val="00A5650C"/>
    <w:rsid w:val="00A57843"/>
    <w:rsid w:val="00A57D95"/>
    <w:rsid w:val="00A61000"/>
    <w:rsid w:val="00A62063"/>
    <w:rsid w:val="00A620BE"/>
    <w:rsid w:val="00A624B7"/>
    <w:rsid w:val="00A6557B"/>
    <w:rsid w:val="00A74D8B"/>
    <w:rsid w:val="00A75652"/>
    <w:rsid w:val="00A7644F"/>
    <w:rsid w:val="00A82192"/>
    <w:rsid w:val="00A852A3"/>
    <w:rsid w:val="00A8608C"/>
    <w:rsid w:val="00A86EC2"/>
    <w:rsid w:val="00A97991"/>
    <w:rsid w:val="00AA000C"/>
    <w:rsid w:val="00AA1916"/>
    <w:rsid w:val="00AA2FF0"/>
    <w:rsid w:val="00AB009B"/>
    <w:rsid w:val="00AB0AA7"/>
    <w:rsid w:val="00AB53EC"/>
    <w:rsid w:val="00AC6CC7"/>
    <w:rsid w:val="00AD7273"/>
    <w:rsid w:val="00AD73CE"/>
    <w:rsid w:val="00AD7464"/>
    <w:rsid w:val="00AE11FE"/>
    <w:rsid w:val="00AE364A"/>
    <w:rsid w:val="00AE48EE"/>
    <w:rsid w:val="00AE53A5"/>
    <w:rsid w:val="00AE6197"/>
    <w:rsid w:val="00AF50CC"/>
    <w:rsid w:val="00AF57DE"/>
    <w:rsid w:val="00AF7E84"/>
    <w:rsid w:val="00B07B67"/>
    <w:rsid w:val="00B12D75"/>
    <w:rsid w:val="00B13329"/>
    <w:rsid w:val="00B141BC"/>
    <w:rsid w:val="00B16CC2"/>
    <w:rsid w:val="00B20B77"/>
    <w:rsid w:val="00B20DF9"/>
    <w:rsid w:val="00B22F3E"/>
    <w:rsid w:val="00B233C4"/>
    <w:rsid w:val="00B27D11"/>
    <w:rsid w:val="00B305AB"/>
    <w:rsid w:val="00B32195"/>
    <w:rsid w:val="00B37320"/>
    <w:rsid w:val="00B42076"/>
    <w:rsid w:val="00B43934"/>
    <w:rsid w:val="00B4583A"/>
    <w:rsid w:val="00B472F2"/>
    <w:rsid w:val="00B518CA"/>
    <w:rsid w:val="00B556BB"/>
    <w:rsid w:val="00B56A09"/>
    <w:rsid w:val="00B6095E"/>
    <w:rsid w:val="00B63335"/>
    <w:rsid w:val="00B7187C"/>
    <w:rsid w:val="00B750FD"/>
    <w:rsid w:val="00B779A9"/>
    <w:rsid w:val="00B837A7"/>
    <w:rsid w:val="00B85D8E"/>
    <w:rsid w:val="00B86900"/>
    <w:rsid w:val="00B978FB"/>
    <w:rsid w:val="00BA1276"/>
    <w:rsid w:val="00BA3A86"/>
    <w:rsid w:val="00BB3E03"/>
    <w:rsid w:val="00BB4477"/>
    <w:rsid w:val="00BB618B"/>
    <w:rsid w:val="00BB7EB4"/>
    <w:rsid w:val="00BC11F1"/>
    <w:rsid w:val="00BC1D4C"/>
    <w:rsid w:val="00BC41AB"/>
    <w:rsid w:val="00BC44F0"/>
    <w:rsid w:val="00BC58E2"/>
    <w:rsid w:val="00BC61E9"/>
    <w:rsid w:val="00BD3545"/>
    <w:rsid w:val="00BD75D2"/>
    <w:rsid w:val="00BD7EC0"/>
    <w:rsid w:val="00BE3B4D"/>
    <w:rsid w:val="00BF30C5"/>
    <w:rsid w:val="00BF6CE7"/>
    <w:rsid w:val="00C04274"/>
    <w:rsid w:val="00C0583A"/>
    <w:rsid w:val="00C13F19"/>
    <w:rsid w:val="00C15B96"/>
    <w:rsid w:val="00C274FD"/>
    <w:rsid w:val="00C27A7A"/>
    <w:rsid w:val="00C306D1"/>
    <w:rsid w:val="00C4149E"/>
    <w:rsid w:val="00C46A35"/>
    <w:rsid w:val="00C5235E"/>
    <w:rsid w:val="00C53528"/>
    <w:rsid w:val="00C55FD3"/>
    <w:rsid w:val="00C60A59"/>
    <w:rsid w:val="00C627AB"/>
    <w:rsid w:val="00C70219"/>
    <w:rsid w:val="00C770DA"/>
    <w:rsid w:val="00C80939"/>
    <w:rsid w:val="00C82EC9"/>
    <w:rsid w:val="00C8623F"/>
    <w:rsid w:val="00C87046"/>
    <w:rsid w:val="00C87F43"/>
    <w:rsid w:val="00C9024E"/>
    <w:rsid w:val="00C9338F"/>
    <w:rsid w:val="00C9587A"/>
    <w:rsid w:val="00C9713F"/>
    <w:rsid w:val="00C977E0"/>
    <w:rsid w:val="00CA57E2"/>
    <w:rsid w:val="00CB2FDE"/>
    <w:rsid w:val="00CB445F"/>
    <w:rsid w:val="00CC1F29"/>
    <w:rsid w:val="00CC425B"/>
    <w:rsid w:val="00CC461E"/>
    <w:rsid w:val="00CC6E02"/>
    <w:rsid w:val="00CD6454"/>
    <w:rsid w:val="00CD65FA"/>
    <w:rsid w:val="00CD69D7"/>
    <w:rsid w:val="00CE1F71"/>
    <w:rsid w:val="00CE2040"/>
    <w:rsid w:val="00CE60D7"/>
    <w:rsid w:val="00CF0946"/>
    <w:rsid w:val="00CF0F3E"/>
    <w:rsid w:val="00CF1282"/>
    <w:rsid w:val="00CF2606"/>
    <w:rsid w:val="00CF55B7"/>
    <w:rsid w:val="00CF6C5E"/>
    <w:rsid w:val="00CF776B"/>
    <w:rsid w:val="00D0068E"/>
    <w:rsid w:val="00D01161"/>
    <w:rsid w:val="00D012D3"/>
    <w:rsid w:val="00D03361"/>
    <w:rsid w:val="00D129CA"/>
    <w:rsid w:val="00D14B85"/>
    <w:rsid w:val="00D20FC6"/>
    <w:rsid w:val="00D21AB0"/>
    <w:rsid w:val="00D26BA5"/>
    <w:rsid w:val="00D30BCE"/>
    <w:rsid w:val="00D321E9"/>
    <w:rsid w:val="00D32ED7"/>
    <w:rsid w:val="00D34D75"/>
    <w:rsid w:val="00D3554D"/>
    <w:rsid w:val="00D36AD3"/>
    <w:rsid w:val="00D4238E"/>
    <w:rsid w:val="00D44A57"/>
    <w:rsid w:val="00D46DF6"/>
    <w:rsid w:val="00D63267"/>
    <w:rsid w:val="00D6514F"/>
    <w:rsid w:val="00D67E2F"/>
    <w:rsid w:val="00D70EFF"/>
    <w:rsid w:val="00D75D0C"/>
    <w:rsid w:val="00D82A56"/>
    <w:rsid w:val="00D82EF2"/>
    <w:rsid w:val="00D8302E"/>
    <w:rsid w:val="00D86F58"/>
    <w:rsid w:val="00D87576"/>
    <w:rsid w:val="00D9312C"/>
    <w:rsid w:val="00D94073"/>
    <w:rsid w:val="00D94F38"/>
    <w:rsid w:val="00D96F77"/>
    <w:rsid w:val="00DA4B6F"/>
    <w:rsid w:val="00DA7260"/>
    <w:rsid w:val="00DC4966"/>
    <w:rsid w:val="00DC4ABF"/>
    <w:rsid w:val="00DC5E81"/>
    <w:rsid w:val="00DC6707"/>
    <w:rsid w:val="00DE2ECF"/>
    <w:rsid w:val="00DF029C"/>
    <w:rsid w:val="00DF24A4"/>
    <w:rsid w:val="00DF4A49"/>
    <w:rsid w:val="00DF68F5"/>
    <w:rsid w:val="00DF6B62"/>
    <w:rsid w:val="00E0019C"/>
    <w:rsid w:val="00E01F36"/>
    <w:rsid w:val="00E04E98"/>
    <w:rsid w:val="00E06F9A"/>
    <w:rsid w:val="00E10029"/>
    <w:rsid w:val="00E1151B"/>
    <w:rsid w:val="00E12A85"/>
    <w:rsid w:val="00E14BB1"/>
    <w:rsid w:val="00E15254"/>
    <w:rsid w:val="00E163E6"/>
    <w:rsid w:val="00E20E1A"/>
    <w:rsid w:val="00E23992"/>
    <w:rsid w:val="00E241C2"/>
    <w:rsid w:val="00E3024C"/>
    <w:rsid w:val="00E305F5"/>
    <w:rsid w:val="00E3228C"/>
    <w:rsid w:val="00E3465C"/>
    <w:rsid w:val="00E35379"/>
    <w:rsid w:val="00E374A6"/>
    <w:rsid w:val="00E40746"/>
    <w:rsid w:val="00E45E71"/>
    <w:rsid w:val="00E523C4"/>
    <w:rsid w:val="00E5507D"/>
    <w:rsid w:val="00E63246"/>
    <w:rsid w:val="00E653CD"/>
    <w:rsid w:val="00E65E4C"/>
    <w:rsid w:val="00E728F7"/>
    <w:rsid w:val="00E73C9C"/>
    <w:rsid w:val="00E74374"/>
    <w:rsid w:val="00E743E6"/>
    <w:rsid w:val="00E751F2"/>
    <w:rsid w:val="00E82C99"/>
    <w:rsid w:val="00E8422A"/>
    <w:rsid w:val="00E85717"/>
    <w:rsid w:val="00E86C7C"/>
    <w:rsid w:val="00E90634"/>
    <w:rsid w:val="00E91D75"/>
    <w:rsid w:val="00E9283A"/>
    <w:rsid w:val="00E93778"/>
    <w:rsid w:val="00EA0D49"/>
    <w:rsid w:val="00EA22CD"/>
    <w:rsid w:val="00EA4953"/>
    <w:rsid w:val="00EA799E"/>
    <w:rsid w:val="00EB2D62"/>
    <w:rsid w:val="00EB34C1"/>
    <w:rsid w:val="00EB3B63"/>
    <w:rsid w:val="00EB5843"/>
    <w:rsid w:val="00EB6072"/>
    <w:rsid w:val="00EB7B1C"/>
    <w:rsid w:val="00EC165F"/>
    <w:rsid w:val="00EC16CA"/>
    <w:rsid w:val="00EC1720"/>
    <w:rsid w:val="00EC3A88"/>
    <w:rsid w:val="00EC53BF"/>
    <w:rsid w:val="00ED5596"/>
    <w:rsid w:val="00EE416C"/>
    <w:rsid w:val="00EE79A2"/>
    <w:rsid w:val="00F015A6"/>
    <w:rsid w:val="00F035EC"/>
    <w:rsid w:val="00F053E2"/>
    <w:rsid w:val="00F05D5A"/>
    <w:rsid w:val="00F073B9"/>
    <w:rsid w:val="00F100B1"/>
    <w:rsid w:val="00F10FF1"/>
    <w:rsid w:val="00F15FAC"/>
    <w:rsid w:val="00F16926"/>
    <w:rsid w:val="00F17E01"/>
    <w:rsid w:val="00F22D03"/>
    <w:rsid w:val="00F27CFB"/>
    <w:rsid w:val="00F41892"/>
    <w:rsid w:val="00F52CB8"/>
    <w:rsid w:val="00F53E9C"/>
    <w:rsid w:val="00F6408A"/>
    <w:rsid w:val="00F66057"/>
    <w:rsid w:val="00F74892"/>
    <w:rsid w:val="00F77BA8"/>
    <w:rsid w:val="00F80174"/>
    <w:rsid w:val="00F82E9A"/>
    <w:rsid w:val="00F8456A"/>
    <w:rsid w:val="00F87EE9"/>
    <w:rsid w:val="00F914A0"/>
    <w:rsid w:val="00F941D5"/>
    <w:rsid w:val="00F945CC"/>
    <w:rsid w:val="00FA0982"/>
    <w:rsid w:val="00FA2A48"/>
    <w:rsid w:val="00FA33C6"/>
    <w:rsid w:val="00FA36CB"/>
    <w:rsid w:val="00FA57AE"/>
    <w:rsid w:val="00FA74BE"/>
    <w:rsid w:val="00FA7FB2"/>
    <w:rsid w:val="00FB2417"/>
    <w:rsid w:val="00FB3DD1"/>
    <w:rsid w:val="00FB489B"/>
    <w:rsid w:val="00FB4AED"/>
    <w:rsid w:val="00FB4CE4"/>
    <w:rsid w:val="00FC170C"/>
    <w:rsid w:val="00FC4112"/>
    <w:rsid w:val="00FC4D11"/>
    <w:rsid w:val="00FC7295"/>
    <w:rsid w:val="00FD1928"/>
    <w:rsid w:val="00FE26B1"/>
    <w:rsid w:val="00FF2BEF"/>
    <w:rsid w:val="00FF50EB"/>
    <w:rsid w:val="00FF71C7"/>
    <w:rsid w:val="00FF79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16B2"/>
    <w:rPr>
      <w:lang w:val="en-US" w:bidi="ml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05C0"/>
    <w:pPr>
      <w:spacing w:after="0" w:line="240" w:lineRule="auto"/>
    </w:pPr>
    <w:rPr>
      <w:lang w:val="en-US"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74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470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470F0"/>
    <w:rPr>
      <w:lang w:val="en-US" w:bidi="ml-IN"/>
    </w:rPr>
  </w:style>
  <w:style w:type="paragraph" w:styleId="Footer">
    <w:name w:val="footer"/>
    <w:basedOn w:val="Normal"/>
    <w:link w:val="FooterChar"/>
    <w:uiPriority w:val="99"/>
    <w:semiHidden/>
    <w:unhideWhenUsed/>
    <w:rsid w:val="000470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0F0"/>
    <w:rPr>
      <w:lang w:val="en-US" w:bidi="ml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4</cp:revision>
  <cp:lastPrinted>2020-06-12T12:35:00Z</cp:lastPrinted>
  <dcterms:created xsi:type="dcterms:W3CDTF">2018-11-16T07:42:00Z</dcterms:created>
  <dcterms:modified xsi:type="dcterms:W3CDTF">2020-06-12T12:38:00Z</dcterms:modified>
</cp:coreProperties>
</file>